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90FB9" w14:textId="741ED29F" w:rsidR="007844BC" w:rsidRPr="00222C96" w:rsidRDefault="007844BC" w:rsidP="007844BC">
      <w:pPr>
        <w:jc w:val="left"/>
      </w:pPr>
      <w:bookmarkStart w:id="0" w:name="_Hlk40127423"/>
      <w:r w:rsidRPr="00222C96">
        <w:rPr>
          <w:rFonts w:hint="eastAsia"/>
        </w:rPr>
        <w:t>（修士課程入学志願者用）</w:t>
      </w:r>
      <w:r>
        <w:rPr>
          <w:rFonts w:hint="eastAsia"/>
        </w:rPr>
        <w:t xml:space="preserve">　　　　　　　　　　　　　　　　　　</w:t>
      </w:r>
      <w:r w:rsidR="00E276D9">
        <w:rPr>
          <w:rFonts w:hint="eastAsia"/>
        </w:rPr>
        <w:t xml:space="preserve">　　　　　</w:t>
      </w:r>
      <w:r>
        <w:rPr>
          <w:rFonts w:hint="eastAsia"/>
        </w:rPr>
        <w:t xml:space="preserve">　　　　</w:t>
      </w:r>
      <w:r w:rsidRPr="00222C96">
        <w:rPr>
          <w:rFonts w:hint="eastAsia"/>
        </w:rPr>
        <w:t>別紙</w:t>
      </w:r>
      <w:r w:rsidRPr="00222C96">
        <w:rPr>
          <w:rFonts w:hint="eastAsia"/>
        </w:rPr>
        <w:t>1</w:t>
      </w:r>
      <w:r w:rsidRPr="00222C96">
        <w:t xml:space="preserve"> / </w:t>
      </w:r>
      <w:r w:rsidRPr="00222C96">
        <w:rPr>
          <w:rFonts w:hint="eastAsia"/>
        </w:rPr>
        <w:t>Exhibit</w:t>
      </w:r>
      <w:r w:rsidRPr="00222C96">
        <w:t xml:space="preserve"> No. 1</w:t>
      </w:r>
    </w:p>
    <w:p w14:paraId="2ECA2EA5" w14:textId="77777777" w:rsidR="007844BC" w:rsidRPr="00222C96" w:rsidRDefault="007844BC" w:rsidP="007844BC">
      <w:r w:rsidRPr="00222C96">
        <w:rPr>
          <w:rFonts w:hint="eastAsia"/>
        </w:rPr>
        <w:t>(</w:t>
      </w:r>
      <w:r w:rsidRPr="00222C96">
        <w:t>For Master's course applicant)</w:t>
      </w:r>
    </w:p>
    <w:p w14:paraId="1C55251B" w14:textId="77777777" w:rsidR="007844BC" w:rsidRDefault="007844BC" w:rsidP="007844BC">
      <w:pPr>
        <w:jc w:val="center"/>
        <w:rPr>
          <w:b/>
          <w:bCs/>
        </w:rPr>
      </w:pPr>
    </w:p>
    <w:p w14:paraId="0DBDE668" w14:textId="5A08A291" w:rsidR="007844BC" w:rsidRPr="00E276D9" w:rsidRDefault="007844BC" w:rsidP="007844BC">
      <w:pPr>
        <w:jc w:val="center"/>
        <w:rPr>
          <w:sz w:val="24"/>
          <w:szCs w:val="24"/>
        </w:rPr>
      </w:pPr>
      <w:r w:rsidRPr="00E276D9">
        <w:rPr>
          <w:rFonts w:hint="eastAsia"/>
          <w:sz w:val="24"/>
          <w:szCs w:val="24"/>
        </w:rPr>
        <w:t>A</w:t>
      </w:r>
      <w:r w:rsidRPr="00E276D9">
        <w:rPr>
          <w:rFonts w:hint="eastAsia"/>
          <w:sz w:val="24"/>
          <w:szCs w:val="24"/>
        </w:rPr>
        <w:t xml:space="preserve">　</w:t>
      </w:r>
      <w:r w:rsidR="00D16A24">
        <w:rPr>
          <w:rFonts w:hint="eastAsia"/>
          <w:sz w:val="24"/>
          <w:szCs w:val="24"/>
        </w:rPr>
        <w:t>修士課程での</w:t>
      </w:r>
      <w:r w:rsidRPr="00E276D9">
        <w:rPr>
          <w:rFonts w:hint="eastAsia"/>
          <w:sz w:val="24"/>
          <w:szCs w:val="24"/>
        </w:rPr>
        <w:t xml:space="preserve">研究について　</w:t>
      </w:r>
      <w:bookmarkStart w:id="1" w:name="_Hlk101864395"/>
      <w:r w:rsidR="00D16A24" w:rsidRPr="00D16A24">
        <w:rPr>
          <w:sz w:val="24"/>
          <w:szCs w:val="24"/>
        </w:rPr>
        <w:t>Master's Program</w:t>
      </w:r>
      <w:r w:rsidRPr="00E276D9">
        <w:rPr>
          <w:rFonts w:hint="eastAsia"/>
          <w:sz w:val="24"/>
          <w:szCs w:val="24"/>
        </w:rPr>
        <w:t xml:space="preserve"> </w:t>
      </w:r>
      <w:r w:rsidRPr="00E276D9">
        <w:rPr>
          <w:sz w:val="24"/>
          <w:szCs w:val="24"/>
        </w:rPr>
        <w:t>Research</w:t>
      </w:r>
      <w:bookmarkEnd w:id="1"/>
    </w:p>
    <w:p w14:paraId="75701773" w14:textId="77777777" w:rsidR="00E276D9" w:rsidRDefault="00E276D9" w:rsidP="00E276D9">
      <w:pPr>
        <w:ind w:firstLineChars="1300" w:firstLine="2741"/>
        <w:rPr>
          <w:b/>
          <w:bCs/>
        </w:rPr>
      </w:pPr>
    </w:p>
    <w:p w14:paraId="205148AE" w14:textId="47CF43FD" w:rsidR="007844BC" w:rsidRPr="00222C96" w:rsidRDefault="007844BC" w:rsidP="002C28DF">
      <w:pPr>
        <w:ind w:firstLineChars="1600" w:firstLine="3360"/>
        <w:rPr>
          <w:u w:val="single"/>
        </w:rPr>
      </w:pPr>
      <w:r w:rsidRPr="00222C96">
        <w:rPr>
          <w:rFonts w:hint="eastAsia"/>
        </w:rPr>
        <w:t>受験番号</w:t>
      </w:r>
      <w:r w:rsidRPr="00222C96">
        <w:rPr>
          <w:rFonts w:hint="eastAsia"/>
        </w:rPr>
        <w:t xml:space="preserve"> </w:t>
      </w:r>
      <w:r w:rsidRPr="00222C96">
        <w:t>*1</w:t>
      </w:r>
      <w:r w:rsidR="00E276D9">
        <w:rPr>
          <w:rFonts w:hint="eastAsia"/>
        </w:rPr>
        <w:t xml:space="preserve">　</w:t>
      </w:r>
      <w:r w:rsidRPr="00222C96">
        <w:rPr>
          <w:rFonts w:hint="eastAsia"/>
          <w:u w:val="single"/>
        </w:rPr>
        <w:t>Exam ID</w:t>
      </w:r>
      <w:r w:rsidRPr="00222C96">
        <w:rPr>
          <w:u w:val="single"/>
        </w:rPr>
        <w:t xml:space="preserve"> *1 </w:t>
      </w:r>
      <w:r w:rsidR="00E276D9">
        <w:rPr>
          <w:rFonts w:hint="eastAsia"/>
          <w:u w:val="single"/>
        </w:rPr>
        <w:t xml:space="preserve">　　</w:t>
      </w:r>
      <w:r w:rsidRPr="00222C96">
        <w:rPr>
          <w:u w:val="single"/>
        </w:rPr>
        <w:t xml:space="preserve">        </w:t>
      </w:r>
      <w:r w:rsidRPr="00222C96">
        <w:rPr>
          <w:rFonts w:hint="eastAsia"/>
          <w:u w:val="single"/>
        </w:rPr>
        <w:t xml:space="preserve">                  </w:t>
      </w:r>
      <w:r w:rsidRPr="00222C96">
        <w:rPr>
          <w:u w:val="single"/>
        </w:rPr>
        <w:t xml:space="preserve">          </w:t>
      </w:r>
    </w:p>
    <w:p w14:paraId="695E046A" w14:textId="68869BBD" w:rsidR="007844BC" w:rsidRDefault="007844BC" w:rsidP="007844BC">
      <w:pPr>
        <w:ind w:leftChars="2000" w:left="4200"/>
        <w:jc w:val="right"/>
      </w:pPr>
      <w:r w:rsidRPr="00222C96">
        <w:t>*1</w:t>
      </w:r>
      <w:r w:rsidRPr="00222C96">
        <w:rPr>
          <w:rFonts w:hint="eastAsia"/>
        </w:rPr>
        <w:t>は記載しないこと</w:t>
      </w:r>
      <w:r w:rsidRPr="00222C96">
        <w:rPr>
          <w:rFonts w:hint="eastAsia"/>
        </w:rPr>
        <w:t xml:space="preserve"> </w:t>
      </w:r>
      <w:r w:rsidRPr="00222C96">
        <w:t>/ *1 Do not fill in</w:t>
      </w:r>
    </w:p>
    <w:p w14:paraId="0F11A2D7" w14:textId="77777777" w:rsidR="00E276D9" w:rsidRPr="00222C96" w:rsidRDefault="00E276D9" w:rsidP="007844BC">
      <w:pPr>
        <w:ind w:leftChars="2000" w:left="4200"/>
        <w:jc w:val="right"/>
      </w:pPr>
    </w:p>
    <w:p w14:paraId="5AE0D95A" w14:textId="2AE6E77C" w:rsidR="007844BC" w:rsidRPr="00222C96" w:rsidRDefault="007844BC" w:rsidP="002C28DF">
      <w:pPr>
        <w:ind w:firstLineChars="1600" w:firstLine="3360"/>
      </w:pPr>
      <w:r w:rsidRPr="00222C96">
        <w:rPr>
          <w:rFonts w:hint="eastAsia"/>
        </w:rPr>
        <w:t>受験者氏名</w:t>
      </w:r>
      <w:r w:rsidR="00E276D9">
        <w:rPr>
          <w:rFonts w:hint="eastAsia"/>
        </w:rPr>
        <w:t xml:space="preserve">　</w:t>
      </w:r>
      <w:r w:rsidR="00E276D9" w:rsidRPr="00222C96">
        <w:rPr>
          <w:rFonts w:hint="eastAsia"/>
          <w:u w:val="single"/>
        </w:rPr>
        <w:t>Examinee Name</w:t>
      </w:r>
      <w:r w:rsidR="00E276D9">
        <w:rPr>
          <w:rFonts w:hint="eastAsia"/>
          <w:u w:val="single"/>
        </w:rPr>
        <w:t xml:space="preserve">　　　　　　　　　　　　　　　　　　　　</w:t>
      </w:r>
    </w:p>
    <w:p w14:paraId="09E07B0D" w14:textId="2B1C9822" w:rsidR="007844BC" w:rsidRDefault="007844BC" w:rsidP="007844BC"/>
    <w:p w14:paraId="03050EC5" w14:textId="4241E34A" w:rsidR="007844BC" w:rsidRDefault="007844BC" w:rsidP="007844BC">
      <w:r>
        <w:rPr>
          <w:rFonts w:hint="eastAsia"/>
        </w:rPr>
        <w:t>面接試験の参考となるので研究内容などを具体的に記述すること。</w:t>
      </w:r>
      <w:r w:rsidR="00D013A9">
        <w:rPr>
          <w:rFonts w:hint="eastAsia"/>
        </w:rPr>
        <w:t>P</w:t>
      </w:r>
      <w:r w:rsidR="00D013A9">
        <w:t>C</w:t>
      </w:r>
      <w:r w:rsidR="00D013A9">
        <w:rPr>
          <w:rFonts w:hint="eastAsia"/>
        </w:rPr>
        <w:t>等で作成（Ａ</w:t>
      </w:r>
      <w:r w:rsidR="00D013A9">
        <w:rPr>
          <w:rFonts w:hint="eastAsia"/>
        </w:rPr>
        <w:t>4</w:t>
      </w:r>
      <w:r w:rsidR="00D013A9">
        <w:rPr>
          <w:rFonts w:hint="eastAsia"/>
        </w:rPr>
        <w:t>サイズ・片面・</w:t>
      </w:r>
      <w:r w:rsidR="00D013A9">
        <w:rPr>
          <w:rFonts w:hint="eastAsia"/>
        </w:rPr>
        <w:t>1</w:t>
      </w:r>
      <w:r w:rsidR="00D013A9">
        <w:rPr>
          <w:rFonts w:hint="eastAsia"/>
        </w:rPr>
        <w:t>枚）</w:t>
      </w:r>
      <w:r w:rsidR="00C362D2">
        <w:rPr>
          <w:rFonts w:hint="eastAsia"/>
        </w:rPr>
        <w:t>し、</w:t>
      </w:r>
      <w:r w:rsidR="00D013A9">
        <w:rPr>
          <w:rFonts w:hint="eastAsia"/>
        </w:rPr>
        <w:t>添付可。</w:t>
      </w:r>
    </w:p>
    <w:p w14:paraId="2C142BC8" w14:textId="65F8206B" w:rsidR="00D013A9" w:rsidRDefault="00D013A9" w:rsidP="007844BC">
      <w:r>
        <w:t>State specific research details for the interview. You can make by PC</w:t>
      </w:r>
      <w:r>
        <w:rPr>
          <w:rFonts w:hint="eastAsia"/>
        </w:rPr>
        <w:t xml:space="preserve"> </w:t>
      </w:r>
      <w:r>
        <w:t>(One A4</w:t>
      </w:r>
      <w:r>
        <w:rPr>
          <w:rFonts w:hint="eastAsia"/>
        </w:rPr>
        <w:t xml:space="preserve"> </w:t>
      </w:r>
      <w:r>
        <w:t>size sheet, single side printing) and attach.</w:t>
      </w:r>
    </w:p>
    <w:p w14:paraId="53030B9A" w14:textId="4CB17568" w:rsidR="007844BC" w:rsidRDefault="007844BC" w:rsidP="00E276D9">
      <w:pPr>
        <w:spacing w:line="360" w:lineRule="auto"/>
      </w:pPr>
    </w:p>
    <w:p w14:paraId="4EF1F14B" w14:textId="22739BE4" w:rsidR="00E276D9" w:rsidRPr="00E276D9" w:rsidRDefault="00E276D9" w:rsidP="00E276D9">
      <w:pPr>
        <w:spacing w:line="360" w:lineRule="auto"/>
        <w:rPr>
          <w:u w:val="single"/>
        </w:rPr>
      </w:pPr>
      <w:r w:rsidRPr="00E276D9">
        <w:rPr>
          <w:rFonts w:hint="eastAsia"/>
          <w:u w:val="single"/>
        </w:rPr>
        <w:t xml:space="preserve">　　　　　　　　　　　　　</w:t>
      </w:r>
      <w:r>
        <w:rPr>
          <w:rFonts w:hint="eastAsia"/>
          <w:u w:val="single"/>
        </w:rPr>
        <w:t xml:space="preserve">　　　　</w:t>
      </w:r>
      <w:r w:rsidRPr="00E276D9">
        <w:rPr>
          <w:rFonts w:hint="eastAsia"/>
          <w:u w:val="single"/>
        </w:rPr>
        <w:t xml:space="preserve">　　　　　　　　</w:t>
      </w:r>
      <w:r>
        <w:rPr>
          <w:rFonts w:hint="eastAsia"/>
          <w:u w:val="single"/>
        </w:rPr>
        <w:t xml:space="preserve">　</w:t>
      </w:r>
      <w:r w:rsidRPr="00E276D9">
        <w:rPr>
          <w:rFonts w:hint="eastAsia"/>
          <w:u w:val="single"/>
        </w:rPr>
        <w:t xml:space="preserve">　　　　　　　　　　　　　　　　　　　　　　　</w:t>
      </w:r>
    </w:p>
    <w:p w14:paraId="5F4CA90A" w14:textId="203888D3"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4619E3B2" w14:textId="3EFE3812"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4F59349A" w14:textId="69F54486"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21264707" w14:textId="6B5062C9"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0AF4A6F4" w14:textId="0BA15BA5"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465179CE" w14:textId="7ACFF27E"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07463128" w14:textId="7DE6C087"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136002A1" w14:textId="1FF3DB21"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0B30BCDA" w14:textId="40F4C55B"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53E18532" w14:textId="7FDA1A9A"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782B43D9" w14:textId="177722F9"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r>
        <w:rPr>
          <w:rFonts w:hint="eastAsia"/>
          <w:u w:val="single"/>
        </w:rPr>
        <w:t xml:space="preserve">　</w:t>
      </w:r>
      <w:r w:rsidRPr="00A70FA6">
        <w:rPr>
          <w:rFonts w:hint="eastAsia"/>
          <w:u w:val="single"/>
        </w:rPr>
        <w:t xml:space="preserve">　　　　　　　　　　　　</w:t>
      </w:r>
    </w:p>
    <w:p w14:paraId="404FEB76" w14:textId="5818A9DD"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p>
    <w:p w14:paraId="75C1EC28" w14:textId="1660AA46"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p>
    <w:p w14:paraId="52FD67A7" w14:textId="6E5C696C" w:rsidR="00E276D9"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p>
    <w:p w14:paraId="362D1E08" w14:textId="77777777"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p>
    <w:p w14:paraId="35C95909" w14:textId="77777777"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p>
    <w:p w14:paraId="7C92DE35" w14:textId="77777777"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p>
    <w:p w14:paraId="19A86F68" w14:textId="77777777" w:rsidR="00E276D9" w:rsidRPr="00A70FA6" w:rsidRDefault="00E276D9" w:rsidP="00E276D9">
      <w:pPr>
        <w:spacing w:line="360" w:lineRule="auto"/>
        <w:rPr>
          <w:u w:val="single"/>
        </w:rPr>
      </w:pPr>
      <w:r w:rsidRPr="00A70FA6">
        <w:rPr>
          <w:rFonts w:hint="eastAsia"/>
          <w:u w:val="single"/>
        </w:rPr>
        <w:t xml:space="preserve">　　　　　　　　　　　　　　　　　　　　　　　　　　　　　　　　　　　　　　　　　　</w:t>
      </w:r>
      <w:r>
        <w:rPr>
          <w:rFonts w:hint="eastAsia"/>
          <w:u w:val="single"/>
        </w:rPr>
        <w:t xml:space="preserve">　　　　　</w:t>
      </w:r>
      <w:r w:rsidRPr="00A70FA6">
        <w:rPr>
          <w:rFonts w:hint="eastAsia"/>
          <w:u w:val="single"/>
        </w:rPr>
        <w:t xml:space="preserve">　　</w:t>
      </w:r>
    </w:p>
    <w:p w14:paraId="03DD4EE9" w14:textId="7CED0FC8" w:rsidR="007844BC" w:rsidRPr="00222C96" w:rsidRDefault="00C362D2" w:rsidP="007844BC">
      <w:pPr>
        <w:ind w:leftChars="1" w:left="283" w:hangingChars="134" w:hanging="281"/>
      </w:pPr>
      <w:r>
        <w:rPr>
          <w:rFonts w:ascii="ＭＳ Ｐゴシック" w:eastAsia="ＭＳ Ｐゴシック" w:hAnsi="ＭＳ Ｐゴシック" w:hint="eastAsia"/>
        </w:rPr>
        <w:t>Ｂ</w:t>
      </w:r>
      <w:r w:rsidR="007844BC" w:rsidRPr="00222C96">
        <w:rPr>
          <w:rFonts w:ascii="ＭＳ Ｐゴシック" w:eastAsia="ＭＳ Ｐゴシック" w:hAnsi="ＭＳ Ｐゴシック"/>
        </w:rPr>
        <w:tab/>
      </w:r>
      <w:r w:rsidR="007844BC" w:rsidRPr="00222C96">
        <w:rPr>
          <w:rFonts w:hint="eastAsia"/>
        </w:rPr>
        <w:t>研究の指導を希望する教員を「令和</w:t>
      </w:r>
      <w:r w:rsidR="007B218A">
        <w:rPr>
          <w:rFonts w:hint="eastAsia"/>
        </w:rPr>
        <w:t>5</w:t>
      </w:r>
      <w:r w:rsidR="007844BC" w:rsidRPr="00222C96">
        <w:rPr>
          <w:rFonts w:hint="eastAsia"/>
        </w:rPr>
        <w:t>(202</w:t>
      </w:r>
      <w:r w:rsidR="007B218A">
        <w:rPr>
          <w:rFonts w:hint="eastAsia"/>
        </w:rPr>
        <w:t>3</w:t>
      </w:r>
      <w:r w:rsidR="007844BC" w:rsidRPr="00222C96">
        <w:rPr>
          <w:rFonts w:hint="eastAsia"/>
        </w:rPr>
        <w:t>)</w:t>
      </w:r>
      <w:r w:rsidR="007844BC" w:rsidRPr="00222C96">
        <w:rPr>
          <w:rFonts w:hint="eastAsia"/>
        </w:rPr>
        <w:t>年度東京大学大学院工学系研究科建築学専攻修士課程入学志願者案内」</w:t>
      </w:r>
      <w:r w:rsidR="00702DED">
        <w:t>3</w:t>
      </w:r>
      <w:r w:rsidR="007844BC" w:rsidRPr="00222C96">
        <w:rPr>
          <w:rFonts w:hint="eastAsia"/>
        </w:rPr>
        <w:t>頁の表から最大で</w:t>
      </w:r>
      <w:r w:rsidR="007844BC" w:rsidRPr="00222C96">
        <w:rPr>
          <w:rFonts w:hint="eastAsia"/>
        </w:rPr>
        <w:t>3</w:t>
      </w:r>
      <w:r w:rsidR="007844BC" w:rsidRPr="00222C96">
        <w:rPr>
          <w:rFonts w:hint="eastAsia"/>
        </w:rPr>
        <w:t>名選択し、以下の欄に教員名及び系を記入すること。</w:t>
      </w:r>
    </w:p>
    <w:p w14:paraId="5C28E210" w14:textId="14C111C4" w:rsidR="007844BC" w:rsidRPr="00222C96" w:rsidRDefault="007844BC" w:rsidP="007844BC">
      <w:pPr>
        <w:ind w:firstLineChars="100" w:firstLine="210"/>
      </w:pPr>
      <w:r w:rsidRPr="00222C96">
        <w:t xml:space="preserve">Applicants must select up to three prospective academic supervisors from the table on pages </w:t>
      </w:r>
      <w:r w:rsidR="00702DED">
        <w:t>4</w:t>
      </w:r>
      <w:r>
        <w:t xml:space="preserve"> &amp; </w:t>
      </w:r>
      <w:r w:rsidR="00702DED">
        <w:t>5</w:t>
      </w:r>
      <w:r w:rsidRPr="00222C96">
        <w:t xml:space="preserve"> of "</w:t>
      </w:r>
      <w:r w:rsidRPr="00222C96">
        <w:rPr>
          <w:i/>
          <w:iCs/>
        </w:rPr>
        <w:t>202</w:t>
      </w:r>
      <w:r w:rsidR="007B218A">
        <w:rPr>
          <w:rFonts w:hint="eastAsia"/>
          <w:i/>
          <w:iCs/>
        </w:rPr>
        <w:t>3</w:t>
      </w:r>
      <w:r w:rsidRPr="00222C96">
        <w:rPr>
          <w:i/>
          <w:iCs/>
        </w:rPr>
        <w:t xml:space="preserve"> Guide to the </w:t>
      </w:r>
      <w:proofErr w:type="gramStart"/>
      <w:r w:rsidRPr="00222C96">
        <w:rPr>
          <w:i/>
          <w:iCs/>
        </w:rPr>
        <w:t>Master’s</w:t>
      </w:r>
      <w:proofErr w:type="gramEnd"/>
      <w:r w:rsidRPr="00222C96">
        <w:rPr>
          <w:i/>
          <w:iCs/>
        </w:rPr>
        <w:t xml:space="preserve"> Program Entrance Examination Department of Architecture, Graduate School of Engineering, The University of Tokyo</w:t>
      </w:r>
      <w:r w:rsidRPr="00222C96">
        <w:t>"</w:t>
      </w:r>
      <w:r w:rsidRPr="00222C96">
        <w:rPr>
          <w:rFonts w:hint="eastAsia"/>
        </w:rPr>
        <w:t xml:space="preserve"> </w:t>
      </w:r>
      <w:r w:rsidRPr="00222C96">
        <w:t xml:space="preserve">and write their names </w:t>
      </w:r>
      <w:r w:rsidRPr="00222C96">
        <w:rPr>
          <w:rFonts w:hint="eastAsia"/>
        </w:rPr>
        <w:t>a</w:t>
      </w:r>
      <w:r w:rsidRPr="00222C96">
        <w:t>nd research divisions in the following table.</w:t>
      </w:r>
    </w:p>
    <w:p w14:paraId="27755A1A" w14:textId="77777777" w:rsidR="007844BC" w:rsidRPr="00222C96" w:rsidRDefault="007844BC" w:rsidP="007844BC"/>
    <w:tbl>
      <w:tblPr>
        <w:tblStyle w:val="a5"/>
        <w:tblW w:w="9130" w:type="dxa"/>
        <w:jc w:val="center"/>
        <w:tblLook w:val="04A0" w:firstRow="1" w:lastRow="0" w:firstColumn="1" w:lastColumn="0" w:noHBand="0" w:noVBand="1"/>
      </w:tblPr>
      <w:tblGrid>
        <w:gridCol w:w="2830"/>
        <w:gridCol w:w="2100"/>
        <w:gridCol w:w="2100"/>
        <w:gridCol w:w="2100"/>
      </w:tblGrid>
      <w:tr w:rsidR="007844BC" w:rsidRPr="00222C96" w14:paraId="38B9713D" w14:textId="77777777" w:rsidTr="005B10E3">
        <w:trPr>
          <w:jc w:val="center"/>
        </w:trPr>
        <w:tc>
          <w:tcPr>
            <w:tcW w:w="2830" w:type="dxa"/>
          </w:tcPr>
          <w:p w14:paraId="5C0E6C90" w14:textId="77777777" w:rsidR="007844BC" w:rsidRPr="00222C96" w:rsidRDefault="007844BC" w:rsidP="00A70FA6">
            <w:pPr>
              <w:jc w:val="center"/>
            </w:pPr>
          </w:p>
        </w:tc>
        <w:tc>
          <w:tcPr>
            <w:tcW w:w="2100" w:type="dxa"/>
          </w:tcPr>
          <w:p w14:paraId="15F15515" w14:textId="58C286B7" w:rsidR="007844BC" w:rsidRPr="00222C96" w:rsidRDefault="007844BC" w:rsidP="00C362D2">
            <w:pPr>
              <w:jc w:val="center"/>
            </w:pPr>
            <w:r w:rsidRPr="00222C96">
              <w:rPr>
                <w:rFonts w:hint="eastAsia"/>
              </w:rPr>
              <w:t>第一希望</w:t>
            </w:r>
            <w:r w:rsidR="00C362D2">
              <w:rPr>
                <w:rFonts w:hint="eastAsia"/>
              </w:rPr>
              <w:t>1</w:t>
            </w:r>
            <w:r w:rsidRPr="00222C96">
              <w:t>st choice</w:t>
            </w:r>
          </w:p>
        </w:tc>
        <w:tc>
          <w:tcPr>
            <w:tcW w:w="2100" w:type="dxa"/>
          </w:tcPr>
          <w:p w14:paraId="1BBE2A0D" w14:textId="5683AA38" w:rsidR="007844BC" w:rsidRPr="00222C96" w:rsidRDefault="007844BC" w:rsidP="00C362D2">
            <w:pPr>
              <w:jc w:val="center"/>
            </w:pPr>
            <w:r w:rsidRPr="00222C96">
              <w:rPr>
                <w:rFonts w:hint="eastAsia"/>
              </w:rPr>
              <w:t>第二希望</w:t>
            </w:r>
            <w:r w:rsidR="00C362D2">
              <w:t>2</w:t>
            </w:r>
            <w:r w:rsidRPr="00222C96">
              <w:t>nd choice</w:t>
            </w:r>
          </w:p>
        </w:tc>
        <w:tc>
          <w:tcPr>
            <w:tcW w:w="2100" w:type="dxa"/>
          </w:tcPr>
          <w:p w14:paraId="22191EA5" w14:textId="016450D3" w:rsidR="007844BC" w:rsidRPr="00222C96" w:rsidRDefault="007844BC" w:rsidP="00C362D2">
            <w:pPr>
              <w:jc w:val="center"/>
            </w:pPr>
            <w:r w:rsidRPr="00222C96">
              <w:rPr>
                <w:rFonts w:hint="eastAsia"/>
              </w:rPr>
              <w:t>第三希望</w:t>
            </w:r>
            <w:r w:rsidR="00C362D2">
              <w:rPr>
                <w:rFonts w:hint="eastAsia"/>
              </w:rPr>
              <w:t xml:space="preserve"> </w:t>
            </w:r>
            <w:r w:rsidR="00C362D2">
              <w:t>3rd</w:t>
            </w:r>
            <w:r w:rsidRPr="00222C96">
              <w:t xml:space="preserve"> choice</w:t>
            </w:r>
          </w:p>
        </w:tc>
      </w:tr>
      <w:tr w:rsidR="007844BC" w:rsidRPr="00222C96" w14:paraId="1B19AF1A" w14:textId="77777777" w:rsidTr="005B10E3">
        <w:trPr>
          <w:trHeight w:hRule="exact" w:val="511"/>
          <w:jc w:val="center"/>
        </w:trPr>
        <w:tc>
          <w:tcPr>
            <w:tcW w:w="2830" w:type="dxa"/>
            <w:vAlign w:val="center"/>
          </w:tcPr>
          <w:p w14:paraId="3D3A0E12" w14:textId="77777777" w:rsidR="007844BC" w:rsidRPr="00222C96" w:rsidRDefault="007844BC" w:rsidP="00A70FA6">
            <w:pPr>
              <w:jc w:val="center"/>
            </w:pPr>
            <w:r w:rsidRPr="00222C96">
              <w:rPr>
                <w:rFonts w:hint="eastAsia"/>
              </w:rPr>
              <w:t>教員名</w:t>
            </w:r>
          </w:p>
          <w:p w14:paraId="773AAB5E" w14:textId="77777777" w:rsidR="007844BC" w:rsidRPr="00222C96" w:rsidRDefault="007844BC" w:rsidP="00A70FA6">
            <w:pPr>
              <w:jc w:val="center"/>
            </w:pPr>
            <w:r w:rsidRPr="00222C96">
              <w:rPr>
                <w:rFonts w:hint="eastAsia"/>
              </w:rPr>
              <w:t>A</w:t>
            </w:r>
            <w:r w:rsidRPr="00222C96">
              <w:t xml:space="preserve">cademic </w:t>
            </w:r>
            <w:r w:rsidRPr="00222C96">
              <w:rPr>
                <w:rFonts w:hint="eastAsia"/>
              </w:rPr>
              <w:t>s</w:t>
            </w:r>
            <w:r w:rsidRPr="00222C96">
              <w:t>upervisor's name</w:t>
            </w:r>
          </w:p>
        </w:tc>
        <w:tc>
          <w:tcPr>
            <w:tcW w:w="2100" w:type="dxa"/>
            <w:vAlign w:val="center"/>
          </w:tcPr>
          <w:p w14:paraId="20CD2565" w14:textId="77777777" w:rsidR="007844BC" w:rsidRPr="00222C96" w:rsidRDefault="007844BC" w:rsidP="00A70FA6">
            <w:pPr>
              <w:jc w:val="center"/>
            </w:pPr>
          </w:p>
        </w:tc>
        <w:tc>
          <w:tcPr>
            <w:tcW w:w="2100" w:type="dxa"/>
            <w:vAlign w:val="center"/>
          </w:tcPr>
          <w:p w14:paraId="79204B0F" w14:textId="77777777" w:rsidR="007844BC" w:rsidRPr="00222C96" w:rsidRDefault="007844BC" w:rsidP="00A70FA6">
            <w:pPr>
              <w:jc w:val="center"/>
            </w:pPr>
          </w:p>
        </w:tc>
        <w:tc>
          <w:tcPr>
            <w:tcW w:w="2100" w:type="dxa"/>
            <w:vAlign w:val="center"/>
          </w:tcPr>
          <w:p w14:paraId="66EC8791" w14:textId="77777777" w:rsidR="007844BC" w:rsidRPr="00222C96" w:rsidRDefault="007844BC" w:rsidP="00A70FA6">
            <w:pPr>
              <w:jc w:val="center"/>
            </w:pPr>
          </w:p>
        </w:tc>
      </w:tr>
    </w:tbl>
    <w:p w14:paraId="2499BB04" w14:textId="77777777" w:rsidR="007844BC" w:rsidRPr="00222C96" w:rsidRDefault="007844BC" w:rsidP="007844BC"/>
    <w:p w14:paraId="38A85541" w14:textId="5ED131D6" w:rsidR="007844BC" w:rsidRPr="00222C96" w:rsidRDefault="00E276D9" w:rsidP="007844BC">
      <w:pPr>
        <w:rPr>
          <w:rFonts w:ascii="ＭＳ 明朝" w:hAnsi="ＭＳ 明朝"/>
        </w:rPr>
      </w:pPr>
      <w:r>
        <w:rPr>
          <w:rFonts w:ascii="ＭＳ Ｐゴシック" w:eastAsia="ＭＳ Ｐゴシック" w:hAnsi="ＭＳ Ｐゴシック" w:hint="eastAsia"/>
        </w:rPr>
        <w:t>C</w:t>
      </w:r>
      <w:r w:rsidR="007844BC" w:rsidRPr="00222C96">
        <w:rPr>
          <w:rFonts w:ascii="ＭＳ Ｐゴシック" w:eastAsia="ＭＳ Ｐゴシック" w:hAnsi="ＭＳ Ｐゴシック"/>
        </w:rPr>
        <w:t xml:space="preserve"> </w:t>
      </w:r>
      <w:r w:rsidR="007844BC" w:rsidRPr="00222C96">
        <w:rPr>
          <w:rFonts w:ascii="ＭＳ 明朝" w:hAnsi="ＭＳ 明朝" w:hint="eastAsia"/>
        </w:rPr>
        <w:t>希望する群</w:t>
      </w:r>
      <w:r w:rsidR="00C362D2">
        <w:rPr>
          <w:rFonts w:ascii="ＭＳ 明朝" w:hAnsi="ＭＳ 明朝" w:hint="eastAsia"/>
        </w:rPr>
        <w:t>に</w:t>
      </w:r>
      <w:r w:rsidR="007844BC" w:rsidRPr="00222C96">
        <w:rPr>
          <w:rFonts w:ascii="ＭＳ 明朝" w:hAnsi="ＭＳ 明朝" w:hint="eastAsia"/>
        </w:rPr>
        <w:t>〇</w:t>
      </w:r>
      <w:r w:rsidR="00C362D2">
        <w:rPr>
          <w:rFonts w:ascii="ＭＳ 明朝" w:hAnsi="ＭＳ 明朝" w:hint="eastAsia"/>
        </w:rPr>
        <w:t>を記入する</w:t>
      </w:r>
      <w:r w:rsidR="007844BC" w:rsidRPr="00222C96">
        <w:rPr>
          <w:rFonts w:ascii="ＭＳ 明朝" w:hAnsi="ＭＳ 明朝" w:hint="eastAsia"/>
        </w:rPr>
        <w:t xml:space="preserve">こと。　</w:t>
      </w:r>
      <w:r w:rsidR="00C362D2" w:rsidRPr="00C362D2">
        <w:rPr>
          <w:rFonts w:cs="Times New Roman"/>
        </w:rPr>
        <w:t>Fill in a "</w:t>
      </w:r>
      <w:r w:rsidR="00C362D2">
        <w:rPr>
          <w:rFonts w:cs="Times New Roman" w:hint="eastAsia"/>
        </w:rPr>
        <w:t>〇</w:t>
      </w:r>
      <w:r w:rsidR="00C362D2" w:rsidRPr="00C362D2">
        <w:rPr>
          <w:rFonts w:cs="Times New Roman"/>
        </w:rPr>
        <w:t>" for the desired group.</w:t>
      </w:r>
    </w:p>
    <w:p w14:paraId="2CDB7F6C" w14:textId="167B1D2D" w:rsidR="007844BC" w:rsidRPr="00222C96" w:rsidRDefault="007844BC" w:rsidP="007844BC">
      <w:pPr>
        <w:rPr>
          <w:rFonts w:cs="Times New Roman"/>
        </w:rPr>
      </w:pPr>
      <w:r w:rsidRPr="00222C96">
        <w:rPr>
          <w:rFonts w:ascii="ＭＳ 明朝" w:hAnsi="ＭＳ 明朝" w:hint="eastAsia"/>
        </w:rPr>
        <w:t xml:space="preserve">　入学志願者案内　</w:t>
      </w:r>
      <w:r w:rsidR="00436433" w:rsidRPr="005B10E3">
        <w:rPr>
          <w:rFonts w:ascii="ＭＳ ゴシック" w:eastAsia="ＭＳ ゴシック" w:hAnsi="ＭＳ ゴシック" w:hint="eastAsia"/>
        </w:rPr>
        <w:t>４</w:t>
      </w:r>
      <w:r w:rsidRPr="005B10E3">
        <w:rPr>
          <w:rFonts w:ascii="ＭＳ ゴシック" w:eastAsia="ＭＳ ゴシック" w:hAnsi="ＭＳ ゴシック" w:hint="eastAsia"/>
        </w:rPr>
        <w:t>．選抜方法</w:t>
      </w:r>
      <w:r w:rsidRPr="00222C96">
        <w:rPr>
          <w:rFonts w:ascii="ＭＳ 明朝" w:hAnsi="ＭＳ 明朝" w:hint="eastAsia"/>
        </w:rPr>
        <w:t>の</w:t>
      </w:r>
      <w:r w:rsidRPr="00222C96">
        <w:rPr>
          <w:rFonts w:ascii="ＭＳ Ｐゴシック" w:eastAsia="ＭＳ Ｐゴシック" w:hAnsi="ＭＳ Ｐゴシック" w:hint="eastAsia"/>
        </w:rPr>
        <w:t>（A</w:t>
      </w:r>
      <w:r w:rsidRPr="00222C96">
        <w:rPr>
          <w:rFonts w:ascii="ＭＳ Ｐゴシック" w:eastAsia="ＭＳ Ｐゴシック" w:hAnsi="ＭＳ Ｐゴシック"/>
        </w:rPr>
        <w:t>）</w:t>
      </w:r>
      <w:r w:rsidRPr="00222C96">
        <w:rPr>
          <w:rFonts w:ascii="ＭＳ 明朝" w:hAnsi="ＭＳ 明朝" w:hint="eastAsia"/>
        </w:rPr>
        <w:t xml:space="preserve">筆記試験参照　</w:t>
      </w:r>
      <w:r w:rsidRPr="00222C96">
        <w:rPr>
          <w:rFonts w:cs="Times New Roman"/>
        </w:rPr>
        <w:t>Refer to 4 (A) in the guide</w:t>
      </w:r>
    </w:p>
    <w:p w14:paraId="7BB41FC8" w14:textId="77777777" w:rsidR="007844BC" w:rsidRPr="00222C96" w:rsidRDefault="007844BC" w:rsidP="007844BC"/>
    <w:tbl>
      <w:tblPr>
        <w:tblStyle w:val="a5"/>
        <w:tblW w:w="0" w:type="auto"/>
        <w:jc w:val="center"/>
        <w:tblLook w:val="04A0" w:firstRow="1" w:lastRow="0" w:firstColumn="1" w:lastColumn="0" w:noHBand="0" w:noVBand="1"/>
      </w:tblPr>
      <w:tblGrid>
        <w:gridCol w:w="1696"/>
        <w:gridCol w:w="1841"/>
        <w:gridCol w:w="1841"/>
        <w:gridCol w:w="1841"/>
        <w:gridCol w:w="1841"/>
      </w:tblGrid>
      <w:tr w:rsidR="00565B86" w:rsidRPr="00222C96" w14:paraId="04A812F9" w14:textId="77777777" w:rsidTr="00E276D9">
        <w:trPr>
          <w:trHeight w:val="325"/>
          <w:jc w:val="center"/>
        </w:trPr>
        <w:tc>
          <w:tcPr>
            <w:tcW w:w="1696" w:type="dxa"/>
            <w:vMerge w:val="restart"/>
            <w:vAlign w:val="center"/>
          </w:tcPr>
          <w:p w14:paraId="48343BC9" w14:textId="77777777" w:rsidR="00C362D2" w:rsidRPr="00222C96" w:rsidRDefault="00C362D2" w:rsidP="00A70FA6">
            <w:r w:rsidRPr="00222C96">
              <w:rPr>
                <w:rFonts w:hint="eastAsia"/>
              </w:rPr>
              <w:t>専門課題Ⅱ</w:t>
            </w:r>
          </w:p>
          <w:p w14:paraId="16E658E0" w14:textId="77777777" w:rsidR="00C362D2" w:rsidRPr="00222C96" w:rsidRDefault="00C362D2" w:rsidP="00A70FA6">
            <w:r w:rsidRPr="00222C96">
              <w:rPr>
                <w:rFonts w:hint="eastAsia"/>
              </w:rPr>
              <w:t>Special Subject II</w:t>
            </w:r>
          </w:p>
        </w:tc>
        <w:tc>
          <w:tcPr>
            <w:tcW w:w="1841" w:type="dxa"/>
            <w:vAlign w:val="center"/>
          </w:tcPr>
          <w:p w14:paraId="1DEC4E76" w14:textId="2DE5B05F" w:rsidR="00C362D2" w:rsidRPr="00222C96" w:rsidRDefault="00C362D2" w:rsidP="00A70FA6">
            <w:pPr>
              <w:jc w:val="center"/>
            </w:pPr>
            <w:r w:rsidRPr="00222C96">
              <w:rPr>
                <w:rFonts w:hint="eastAsia"/>
              </w:rPr>
              <w:t>第１</w:t>
            </w:r>
            <w:r>
              <w:rPr>
                <w:rFonts w:hint="eastAsia"/>
              </w:rPr>
              <w:t>群</w:t>
            </w:r>
          </w:p>
        </w:tc>
        <w:tc>
          <w:tcPr>
            <w:tcW w:w="1841" w:type="dxa"/>
          </w:tcPr>
          <w:p w14:paraId="39379275" w14:textId="0935E3B1" w:rsidR="00C362D2" w:rsidRPr="00222C96" w:rsidRDefault="00C362D2" w:rsidP="00A70FA6">
            <w:pPr>
              <w:jc w:val="center"/>
            </w:pPr>
            <w:r>
              <w:rPr>
                <w:rFonts w:hint="eastAsia"/>
              </w:rPr>
              <w:t>第</w:t>
            </w:r>
            <w:r w:rsidR="0077161C">
              <w:rPr>
                <w:rFonts w:hint="eastAsia"/>
              </w:rPr>
              <w:t>2</w:t>
            </w:r>
            <w:r>
              <w:rPr>
                <w:rFonts w:hint="eastAsia"/>
              </w:rPr>
              <w:t>群</w:t>
            </w:r>
          </w:p>
        </w:tc>
        <w:tc>
          <w:tcPr>
            <w:tcW w:w="1841" w:type="dxa"/>
          </w:tcPr>
          <w:p w14:paraId="2B765A60" w14:textId="3E17B05F" w:rsidR="00C362D2" w:rsidRPr="00222C96" w:rsidRDefault="00C362D2" w:rsidP="00A70FA6">
            <w:pPr>
              <w:jc w:val="center"/>
            </w:pPr>
            <w:r>
              <w:rPr>
                <w:rFonts w:hint="eastAsia"/>
              </w:rPr>
              <w:t>第</w:t>
            </w:r>
            <w:r>
              <w:rPr>
                <w:rFonts w:hint="eastAsia"/>
              </w:rPr>
              <w:t>3</w:t>
            </w:r>
            <w:r>
              <w:rPr>
                <w:rFonts w:hint="eastAsia"/>
              </w:rPr>
              <w:t>群</w:t>
            </w:r>
          </w:p>
        </w:tc>
        <w:tc>
          <w:tcPr>
            <w:tcW w:w="1841" w:type="dxa"/>
          </w:tcPr>
          <w:p w14:paraId="3753766C" w14:textId="1CA16636" w:rsidR="00C362D2" w:rsidRPr="00222C96" w:rsidRDefault="00C362D2" w:rsidP="00A70FA6">
            <w:pPr>
              <w:jc w:val="center"/>
            </w:pPr>
            <w:r>
              <w:rPr>
                <w:rFonts w:hint="eastAsia"/>
              </w:rPr>
              <w:t>第</w:t>
            </w:r>
            <w:r>
              <w:rPr>
                <w:rFonts w:hint="eastAsia"/>
              </w:rPr>
              <w:t>4</w:t>
            </w:r>
            <w:r>
              <w:rPr>
                <w:rFonts w:hint="eastAsia"/>
              </w:rPr>
              <w:t>群</w:t>
            </w:r>
          </w:p>
        </w:tc>
      </w:tr>
      <w:tr w:rsidR="00565B86" w:rsidRPr="00222C96" w14:paraId="5F8BBBEC" w14:textId="77777777" w:rsidTr="00E276D9">
        <w:trPr>
          <w:trHeight w:val="401"/>
          <w:jc w:val="center"/>
        </w:trPr>
        <w:tc>
          <w:tcPr>
            <w:tcW w:w="1696" w:type="dxa"/>
            <w:vMerge/>
            <w:vAlign w:val="center"/>
          </w:tcPr>
          <w:p w14:paraId="6EA12291" w14:textId="77777777" w:rsidR="00C362D2" w:rsidRPr="00222C96" w:rsidRDefault="00C362D2" w:rsidP="00A70FA6"/>
        </w:tc>
        <w:tc>
          <w:tcPr>
            <w:tcW w:w="1841" w:type="dxa"/>
            <w:vAlign w:val="center"/>
          </w:tcPr>
          <w:p w14:paraId="36B7FBA1" w14:textId="77777777" w:rsidR="00C362D2" w:rsidRPr="00222C96" w:rsidRDefault="00C362D2" w:rsidP="00A70FA6">
            <w:pPr>
              <w:jc w:val="center"/>
            </w:pPr>
          </w:p>
        </w:tc>
        <w:tc>
          <w:tcPr>
            <w:tcW w:w="1841" w:type="dxa"/>
          </w:tcPr>
          <w:p w14:paraId="4B3D1924" w14:textId="77777777" w:rsidR="00C362D2" w:rsidRDefault="00C362D2" w:rsidP="00A70FA6">
            <w:pPr>
              <w:jc w:val="center"/>
            </w:pPr>
          </w:p>
        </w:tc>
        <w:tc>
          <w:tcPr>
            <w:tcW w:w="1841" w:type="dxa"/>
          </w:tcPr>
          <w:p w14:paraId="01FA6920" w14:textId="77777777" w:rsidR="00C362D2" w:rsidRDefault="00C362D2" w:rsidP="00A70FA6">
            <w:pPr>
              <w:jc w:val="center"/>
            </w:pPr>
          </w:p>
        </w:tc>
        <w:tc>
          <w:tcPr>
            <w:tcW w:w="1841" w:type="dxa"/>
          </w:tcPr>
          <w:p w14:paraId="7E9FAB71" w14:textId="77777777" w:rsidR="00C362D2" w:rsidRDefault="00C362D2" w:rsidP="00A70FA6">
            <w:pPr>
              <w:jc w:val="center"/>
            </w:pPr>
          </w:p>
        </w:tc>
      </w:tr>
    </w:tbl>
    <w:p w14:paraId="39CBCDD7" w14:textId="77777777" w:rsidR="007844BC" w:rsidRPr="00222C96" w:rsidRDefault="007844BC" w:rsidP="007844BC">
      <w:pPr>
        <w:jc w:val="right"/>
      </w:pPr>
      <w:r w:rsidRPr="00222C96">
        <w:rPr>
          <w:rFonts w:hint="eastAsia"/>
        </w:rPr>
        <w:t>（建築学専攻）</w:t>
      </w:r>
    </w:p>
    <w:p w14:paraId="4B35368E" w14:textId="198024C6" w:rsidR="0072271C" w:rsidRPr="00173376" w:rsidRDefault="007844BC" w:rsidP="002C28DF">
      <w:pPr>
        <w:jc w:val="right"/>
      </w:pPr>
      <w:r w:rsidRPr="00222C96">
        <w:rPr>
          <w:rFonts w:hint="eastAsia"/>
        </w:rPr>
        <w:t>（</w:t>
      </w:r>
      <w:r w:rsidRPr="00222C96">
        <w:rPr>
          <w:rFonts w:hint="eastAsia"/>
        </w:rPr>
        <w:t>Department of Architecture</w:t>
      </w:r>
      <w:r w:rsidRPr="00222C96">
        <w:rPr>
          <w:rFonts w:hint="eastAsia"/>
        </w:rPr>
        <w:t>）</w:t>
      </w:r>
      <w:bookmarkEnd w:id="0"/>
    </w:p>
    <w:sectPr w:rsidR="0072271C" w:rsidRPr="00173376" w:rsidSect="002C28DF">
      <w:footerReference w:type="default" r:id="rId8"/>
      <w:pgSz w:w="11906" w:h="16838" w:code="9"/>
      <w:pgMar w:top="567" w:right="851" w:bottom="851" w:left="851" w:header="851" w:footer="709" w:gutter="0"/>
      <w:cols w:space="425"/>
      <w:docGrid w:type="linesAndChars" w:linePitch="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F7423" w14:textId="77777777" w:rsidR="00533E78" w:rsidRDefault="00533E78" w:rsidP="003941D9">
      <w:r>
        <w:separator/>
      </w:r>
    </w:p>
  </w:endnote>
  <w:endnote w:type="continuationSeparator" w:id="0">
    <w:p w14:paraId="4EE9405C" w14:textId="77777777" w:rsidR="00533E78" w:rsidRDefault="00533E78" w:rsidP="00394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6ED58" w14:textId="3D2BAF55" w:rsidR="00206043" w:rsidRDefault="00206043">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0D74E" w14:textId="77777777" w:rsidR="00533E78" w:rsidRDefault="00533E78" w:rsidP="003941D9">
      <w:r>
        <w:separator/>
      </w:r>
    </w:p>
  </w:footnote>
  <w:footnote w:type="continuationSeparator" w:id="0">
    <w:p w14:paraId="5266312F" w14:textId="77777777" w:rsidR="00533E78" w:rsidRDefault="00533E78" w:rsidP="003941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71787"/>
    <w:multiLevelType w:val="hybridMultilevel"/>
    <w:tmpl w:val="847AC294"/>
    <w:lvl w:ilvl="0" w:tplc="C91CAA5E">
      <w:start w:val="1"/>
      <w:numFmt w:val="decimal"/>
      <w:lvlText w:val="(%1)"/>
      <w:lvlJc w:val="left"/>
      <w:pPr>
        <w:ind w:left="570" w:hanging="360"/>
      </w:pPr>
      <w:rPr>
        <w:rFonts w:hint="default"/>
      </w:rPr>
    </w:lvl>
    <w:lvl w:ilvl="1" w:tplc="04090017">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 w15:restartNumberingAfterBreak="0">
    <w:nsid w:val="7E433700"/>
    <w:multiLevelType w:val="hybridMultilevel"/>
    <w:tmpl w:val="53E87AD6"/>
    <w:lvl w:ilvl="0" w:tplc="8C6A59C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700133669">
    <w:abstractNumId w:val="1"/>
  </w:num>
  <w:num w:numId="2" w16cid:durableId="5928614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bordersDoNotSurroundHeader/>
  <w:bordersDoNotSurroundFooter/>
  <w:proofState w:spelling="clean" w:grammar="clean"/>
  <w:trackRevisions/>
  <w:defaultTabStop w:val="840"/>
  <w:drawingGridHorizontalSpacing w:val="105"/>
  <w:drawingGridVerticalSpacing w:val="144"/>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gITA0tzUwtzc3MzCyUdpeDU4uLM/DyQAsNaAAkjWOosAAAA"/>
  </w:docVars>
  <w:rsids>
    <w:rsidRoot w:val="00173376"/>
    <w:rsid w:val="000071DC"/>
    <w:rsid w:val="00013C54"/>
    <w:rsid w:val="000267FC"/>
    <w:rsid w:val="00036161"/>
    <w:rsid w:val="000444CF"/>
    <w:rsid w:val="00055361"/>
    <w:rsid w:val="00055B82"/>
    <w:rsid w:val="00062021"/>
    <w:rsid w:val="00077170"/>
    <w:rsid w:val="00080CA7"/>
    <w:rsid w:val="00086252"/>
    <w:rsid w:val="00090C1A"/>
    <w:rsid w:val="0009358F"/>
    <w:rsid w:val="00096F78"/>
    <w:rsid w:val="000A4D55"/>
    <w:rsid w:val="000B0D3F"/>
    <w:rsid w:val="000B732A"/>
    <w:rsid w:val="000D0932"/>
    <w:rsid w:val="000D1B5F"/>
    <w:rsid w:val="000D685E"/>
    <w:rsid w:val="000E4EF6"/>
    <w:rsid w:val="000F0CDD"/>
    <w:rsid w:val="000F1C0D"/>
    <w:rsid w:val="000F4105"/>
    <w:rsid w:val="00102C2C"/>
    <w:rsid w:val="00115F0A"/>
    <w:rsid w:val="00126D56"/>
    <w:rsid w:val="001316DD"/>
    <w:rsid w:val="0013757C"/>
    <w:rsid w:val="001575A4"/>
    <w:rsid w:val="001606C7"/>
    <w:rsid w:val="00171B80"/>
    <w:rsid w:val="00173376"/>
    <w:rsid w:val="001918CC"/>
    <w:rsid w:val="001943AD"/>
    <w:rsid w:val="001A1AC1"/>
    <w:rsid w:val="001A305B"/>
    <w:rsid w:val="001B0212"/>
    <w:rsid w:val="001B0BE9"/>
    <w:rsid w:val="001B33CA"/>
    <w:rsid w:val="001B5465"/>
    <w:rsid w:val="001C1262"/>
    <w:rsid w:val="001E4C70"/>
    <w:rsid w:val="001E5EF4"/>
    <w:rsid w:val="001F1E23"/>
    <w:rsid w:val="00206043"/>
    <w:rsid w:val="00206F64"/>
    <w:rsid w:val="00222C96"/>
    <w:rsid w:val="00233DE7"/>
    <w:rsid w:val="00234C57"/>
    <w:rsid w:val="00242598"/>
    <w:rsid w:val="002467A7"/>
    <w:rsid w:val="00247D1B"/>
    <w:rsid w:val="00253C61"/>
    <w:rsid w:val="0026504E"/>
    <w:rsid w:val="0027047F"/>
    <w:rsid w:val="0027135B"/>
    <w:rsid w:val="00271E50"/>
    <w:rsid w:val="00274C59"/>
    <w:rsid w:val="00287B13"/>
    <w:rsid w:val="002B4001"/>
    <w:rsid w:val="002C28DF"/>
    <w:rsid w:val="002C44FA"/>
    <w:rsid w:val="002E5673"/>
    <w:rsid w:val="003050B9"/>
    <w:rsid w:val="00316ACE"/>
    <w:rsid w:val="00327EAA"/>
    <w:rsid w:val="00335461"/>
    <w:rsid w:val="00363379"/>
    <w:rsid w:val="00363A3E"/>
    <w:rsid w:val="00372C77"/>
    <w:rsid w:val="00386A6C"/>
    <w:rsid w:val="003875DC"/>
    <w:rsid w:val="003941D9"/>
    <w:rsid w:val="003A23C7"/>
    <w:rsid w:val="003B0B94"/>
    <w:rsid w:val="003B262C"/>
    <w:rsid w:val="003B3018"/>
    <w:rsid w:val="003B7727"/>
    <w:rsid w:val="003C317A"/>
    <w:rsid w:val="003D33D8"/>
    <w:rsid w:val="003D4672"/>
    <w:rsid w:val="003E2580"/>
    <w:rsid w:val="003F0009"/>
    <w:rsid w:val="00404EC4"/>
    <w:rsid w:val="004102A9"/>
    <w:rsid w:val="00413D8D"/>
    <w:rsid w:val="00413F6A"/>
    <w:rsid w:val="0042522E"/>
    <w:rsid w:val="00427DCF"/>
    <w:rsid w:val="00431B79"/>
    <w:rsid w:val="00436433"/>
    <w:rsid w:val="00443D71"/>
    <w:rsid w:val="00446D13"/>
    <w:rsid w:val="004575C1"/>
    <w:rsid w:val="004638D2"/>
    <w:rsid w:val="004730FA"/>
    <w:rsid w:val="004757FB"/>
    <w:rsid w:val="004769D3"/>
    <w:rsid w:val="004945B9"/>
    <w:rsid w:val="004A0BB6"/>
    <w:rsid w:val="004A6B1B"/>
    <w:rsid w:val="004B1C40"/>
    <w:rsid w:val="004B392D"/>
    <w:rsid w:val="004B6C0B"/>
    <w:rsid w:val="004C02BA"/>
    <w:rsid w:val="004C28F6"/>
    <w:rsid w:val="004C64B1"/>
    <w:rsid w:val="004C70DD"/>
    <w:rsid w:val="004D25EA"/>
    <w:rsid w:val="004D2E32"/>
    <w:rsid w:val="004E57D3"/>
    <w:rsid w:val="004E7362"/>
    <w:rsid w:val="004E7572"/>
    <w:rsid w:val="004F5B5C"/>
    <w:rsid w:val="00507C51"/>
    <w:rsid w:val="005245BE"/>
    <w:rsid w:val="0052716D"/>
    <w:rsid w:val="00531598"/>
    <w:rsid w:val="00533ABD"/>
    <w:rsid w:val="00533E78"/>
    <w:rsid w:val="00544FEB"/>
    <w:rsid w:val="005455FB"/>
    <w:rsid w:val="005459AC"/>
    <w:rsid w:val="00545A56"/>
    <w:rsid w:val="005514DD"/>
    <w:rsid w:val="00563330"/>
    <w:rsid w:val="00565B86"/>
    <w:rsid w:val="0058036D"/>
    <w:rsid w:val="0058732D"/>
    <w:rsid w:val="0059202B"/>
    <w:rsid w:val="005A006E"/>
    <w:rsid w:val="005A0ED3"/>
    <w:rsid w:val="005B0FF1"/>
    <w:rsid w:val="005B10E3"/>
    <w:rsid w:val="005B2B8B"/>
    <w:rsid w:val="005D2DEE"/>
    <w:rsid w:val="005F07B4"/>
    <w:rsid w:val="00607CDD"/>
    <w:rsid w:val="0062010B"/>
    <w:rsid w:val="00621C35"/>
    <w:rsid w:val="0063051A"/>
    <w:rsid w:val="006628D8"/>
    <w:rsid w:val="006A5BF6"/>
    <w:rsid w:val="006B219C"/>
    <w:rsid w:val="006C1A49"/>
    <w:rsid w:val="006D1F52"/>
    <w:rsid w:val="006D2398"/>
    <w:rsid w:val="006E1569"/>
    <w:rsid w:val="006F0B85"/>
    <w:rsid w:val="006F7706"/>
    <w:rsid w:val="00702DED"/>
    <w:rsid w:val="00704CD9"/>
    <w:rsid w:val="0072271C"/>
    <w:rsid w:val="00732491"/>
    <w:rsid w:val="00735C8C"/>
    <w:rsid w:val="00742D1B"/>
    <w:rsid w:val="00743109"/>
    <w:rsid w:val="0075020C"/>
    <w:rsid w:val="00753266"/>
    <w:rsid w:val="007678D8"/>
    <w:rsid w:val="0077161C"/>
    <w:rsid w:val="00775C18"/>
    <w:rsid w:val="007773D4"/>
    <w:rsid w:val="007844BC"/>
    <w:rsid w:val="007903AB"/>
    <w:rsid w:val="00797290"/>
    <w:rsid w:val="00797FDD"/>
    <w:rsid w:val="007A63EA"/>
    <w:rsid w:val="007B0512"/>
    <w:rsid w:val="007B218A"/>
    <w:rsid w:val="007B5C5E"/>
    <w:rsid w:val="007C102A"/>
    <w:rsid w:val="007F0704"/>
    <w:rsid w:val="00813CBF"/>
    <w:rsid w:val="00814C1B"/>
    <w:rsid w:val="00832DA0"/>
    <w:rsid w:val="0084154D"/>
    <w:rsid w:val="00847568"/>
    <w:rsid w:val="0085526B"/>
    <w:rsid w:val="008568C6"/>
    <w:rsid w:val="00863105"/>
    <w:rsid w:val="00863729"/>
    <w:rsid w:val="00863DB1"/>
    <w:rsid w:val="00870EE1"/>
    <w:rsid w:val="00883C09"/>
    <w:rsid w:val="008921BC"/>
    <w:rsid w:val="008C5380"/>
    <w:rsid w:val="008D1F39"/>
    <w:rsid w:val="008D4311"/>
    <w:rsid w:val="008E5A5C"/>
    <w:rsid w:val="008F287B"/>
    <w:rsid w:val="008F2BED"/>
    <w:rsid w:val="00900171"/>
    <w:rsid w:val="00905F3B"/>
    <w:rsid w:val="0091703C"/>
    <w:rsid w:val="009316F2"/>
    <w:rsid w:val="00940311"/>
    <w:rsid w:val="00944F69"/>
    <w:rsid w:val="009562E4"/>
    <w:rsid w:val="00965657"/>
    <w:rsid w:val="00974B3C"/>
    <w:rsid w:val="009802FF"/>
    <w:rsid w:val="0098386C"/>
    <w:rsid w:val="00990B0F"/>
    <w:rsid w:val="00993AA8"/>
    <w:rsid w:val="00993E0B"/>
    <w:rsid w:val="009A1F36"/>
    <w:rsid w:val="009A6AF8"/>
    <w:rsid w:val="009A797C"/>
    <w:rsid w:val="009A7FF1"/>
    <w:rsid w:val="009B44C1"/>
    <w:rsid w:val="009C01AD"/>
    <w:rsid w:val="009D3C9B"/>
    <w:rsid w:val="009D3F5D"/>
    <w:rsid w:val="009E08C8"/>
    <w:rsid w:val="00A10D1B"/>
    <w:rsid w:val="00A30DBF"/>
    <w:rsid w:val="00A31951"/>
    <w:rsid w:val="00A344DE"/>
    <w:rsid w:val="00A34DA9"/>
    <w:rsid w:val="00A37D5C"/>
    <w:rsid w:val="00A37EF6"/>
    <w:rsid w:val="00A41C5A"/>
    <w:rsid w:val="00A44B40"/>
    <w:rsid w:val="00A501C4"/>
    <w:rsid w:val="00A5136C"/>
    <w:rsid w:val="00A529B2"/>
    <w:rsid w:val="00A54A69"/>
    <w:rsid w:val="00A54F9C"/>
    <w:rsid w:val="00A63B2C"/>
    <w:rsid w:val="00A7052B"/>
    <w:rsid w:val="00A70D61"/>
    <w:rsid w:val="00A96513"/>
    <w:rsid w:val="00AA54B1"/>
    <w:rsid w:val="00AC276B"/>
    <w:rsid w:val="00AC5999"/>
    <w:rsid w:val="00AD2127"/>
    <w:rsid w:val="00AE4395"/>
    <w:rsid w:val="00AE6329"/>
    <w:rsid w:val="00AE75B2"/>
    <w:rsid w:val="00AF0EF8"/>
    <w:rsid w:val="00B027F4"/>
    <w:rsid w:val="00B14793"/>
    <w:rsid w:val="00B22019"/>
    <w:rsid w:val="00B30704"/>
    <w:rsid w:val="00B35991"/>
    <w:rsid w:val="00B37F68"/>
    <w:rsid w:val="00B46F44"/>
    <w:rsid w:val="00B60C3F"/>
    <w:rsid w:val="00B66043"/>
    <w:rsid w:val="00B70FE8"/>
    <w:rsid w:val="00B71398"/>
    <w:rsid w:val="00B83FE3"/>
    <w:rsid w:val="00B92DAB"/>
    <w:rsid w:val="00BA1FDB"/>
    <w:rsid w:val="00BA3F70"/>
    <w:rsid w:val="00BA4C1F"/>
    <w:rsid w:val="00BA771B"/>
    <w:rsid w:val="00BE2557"/>
    <w:rsid w:val="00BF2A8D"/>
    <w:rsid w:val="00BF683B"/>
    <w:rsid w:val="00C11B91"/>
    <w:rsid w:val="00C14F4E"/>
    <w:rsid w:val="00C171DB"/>
    <w:rsid w:val="00C223ED"/>
    <w:rsid w:val="00C30778"/>
    <w:rsid w:val="00C362D2"/>
    <w:rsid w:val="00C52D5D"/>
    <w:rsid w:val="00C73E19"/>
    <w:rsid w:val="00C758B7"/>
    <w:rsid w:val="00C83A96"/>
    <w:rsid w:val="00C84426"/>
    <w:rsid w:val="00CA0F2E"/>
    <w:rsid w:val="00CA7CA5"/>
    <w:rsid w:val="00CC7965"/>
    <w:rsid w:val="00CE344C"/>
    <w:rsid w:val="00CE53D9"/>
    <w:rsid w:val="00CF29C1"/>
    <w:rsid w:val="00CF6FA8"/>
    <w:rsid w:val="00D013A9"/>
    <w:rsid w:val="00D12614"/>
    <w:rsid w:val="00D13892"/>
    <w:rsid w:val="00D138FC"/>
    <w:rsid w:val="00D16A24"/>
    <w:rsid w:val="00D25F2C"/>
    <w:rsid w:val="00D267A2"/>
    <w:rsid w:val="00D41EBF"/>
    <w:rsid w:val="00D65D91"/>
    <w:rsid w:val="00D6704E"/>
    <w:rsid w:val="00D70BEC"/>
    <w:rsid w:val="00D74414"/>
    <w:rsid w:val="00D96C22"/>
    <w:rsid w:val="00DA199A"/>
    <w:rsid w:val="00DA6479"/>
    <w:rsid w:val="00DB1D1D"/>
    <w:rsid w:val="00DB4A0C"/>
    <w:rsid w:val="00DC0CB6"/>
    <w:rsid w:val="00DD4BC5"/>
    <w:rsid w:val="00DD6A9E"/>
    <w:rsid w:val="00DE3096"/>
    <w:rsid w:val="00DF5FBD"/>
    <w:rsid w:val="00E058F7"/>
    <w:rsid w:val="00E24952"/>
    <w:rsid w:val="00E25236"/>
    <w:rsid w:val="00E268E1"/>
    <w:rsid w:val="00E276D9"/>
    <w:rsid w:val="00E42A8D"/>
    <w:rsid w:val="00E47075"/>
    <w:rsid w:val="00E56232"/>
    <w:rsid w:val="00E578E3"/>
    <w:rsid w:val="00E629CA"/>
    <w:rsid w:val="00E70AC9"/>
    <w:rsid w:val="00E7363E"/>
    <w:rsid w:val="00E80513"/>
    <w:rsid w:val="00E816EA"/>
    <w:rsid w:val="00E965DC"/>
    <w:rsid w:val="00EE58E1"/>
    <w:rsid w:val="00EE5DBC"/>
    <w:rsid w:val="00EF0E15"/>
    <w:rsid w:val="00EF5BB6"/>
    <w:rsid w:val="00EF7252"/>
    <w:rsid w:val="00F07765"/>
    <w:rsid w:val="00F24A81"/>
    <w:rsid w:val="00F53B4B"/>
    <w:rsid w:val="00F55812"/>
    <w:rsid w:val="00F60770"/>
    <w:rsid w:val="00F852A0"/>
    <w:rsid w:val="00FA3C72"/>
    <w:rsid w:val="00FA7B87"/>
    <w:rsid w:val="00FB527D"/>
    <w:rsid w:val="00FC52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4C0F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29CA"/>
    <w:pPr>
      <w:widowControl w:val="0"/>
      <w:snapToGrid w:val="0"/>
      <w:jc w:val="both"/>
    </w:pPr>
    <w:rPr>
      <w:rFonts w:ascii="Times New Roman" w:eastAsia="ＭＳ 明朝"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73376"/>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173376"/>
    <w:rPr>
      <w:rFonts w:asciiTheme="majorHAnsi" w:eastAsiaTheme="majorEastAsia" w:hAnsiTheme="majorHAnsi" w:cstheme="majorBidi"/>
      <w:sz w:val="18"/>
      <w:szCs w:val="18"/>
    </w:rPr>
  </w:style>
  <w:style w:type="table" w:styleId="a5">
    <w:name w:val="Table Grid"/>
    <w:basedOn w:val="a1"/>
    <w:uiPriority w:val="39"/>
    <w:rsid w:val="00AF0E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3941D9"/>
    <w:pPr>
      <w:tabs>
        <w:tab w:val="center" w:pos="4252"/>
        <w:tab w:val="right" w:pos="8504"/>
      </w:tabs>
    </w:pPr>
  </w:style>
  <w:style w:type="character" w:customStyle="1" w:styleId="a7">
    <w:name w:val="ヘッダー (文字)"/>
    <w:basedOn w:val="a0"/>
    <w:link w:val="a6"/>
    <w:uiPriority w:val="99"/>
    <w:rsid w:val="003941D9"/>
    <w:rPr>
      <w:rFonts w:ascii="Times New Roman" w:eastAsia="ＭＳ 明朝" w:hAnsi="Times New Roman"/>
    </w:rPr>
  </w:style>
  <w:style w:type="paragraph" w:styleId="a8">
    <w:name w:val="footer"/>
    <w:basedOn w:val="a"/>
    <w:link w:val="a9"/>
    <w:unhideWhenUsed/>
    <w:rsid w:val="003941D9"/>
    <w:pPr>
      <w:tabs>
        <w:tab w:val="center" w:pos="4252"/>
        <w:tab w:val="right" w:pos="8504"/>
      </w:tabs>
    </w:pPr>
  </w:style>
  <w:style w:type="character" w:customStyle="1" w:styleId="a9">
    <w:name w:val="フッター (文字)"/>
    <w:basedOn w:val="a0"/>
    <w:link w:val="a8"/>
    <w:rsid w:val="003941D9"/>
    <w:rPr>
      <w:rFonts w:ascii="Times New Roman" w:eastAsia="ＭＳ 明朝" w:hAnsi="Times New Roman"/>
    </w:rPr>
  </w:style>
  <w:style w:type="character" w:styleId="aa">
    <w:name w:val="annotation reference"/>
    <w:basedOn w:val="a0"/>
    <w:uiPriority w:val="99"/>
    <w:semiHidden/>
    <w:unhideWhenUsed/>
    <w:rsid w:val="003C317A"/>
    <w:rPr>
      <w:sz w:val="18"/>
      <w:szCs w:val="18"/>
    </w:rPr>
  </w:style>
  <w:style w:type="paragraph" w:styleId="ab">
    <w:name w:val="annotation text"/>
    <w:basedOn w:val="a"/>
    <w:link w:val="ac"/>
    <w:uiPriority w:val="99"/>
    <w:semiHidden/>
    <w:unhideWhenUsed/>
    <w:rsid w:val="003C317A"/>
    <w:pPr>
      <w:jc w:val="left"/>
    </w:pPr>
  </w:style>
  <w:style w:type="character" w:customStyle="1" w:styleId="ac">
    <w:name w:val="コメント文字列 (文字)"/>
    <w:basedOn w:val="a0"/>
    <w:link w:val="ab"/>
    <w:uiPriority w:val="99"/>
    <w:semiHidden/>
    <w:rsid w:val="003C317A"/>
    <w:rPr>
      <w:rFonts w:ascii="Times New Roman" w:eastAsia="ＭＳ 明朝" w:hAnsi="Times New Roman"/>
    </w:rPr>
  </w:style>
  <w:style w:type="paragraph" w:styleId="ad">
    <w:name w:val="annotation subject"/>
    <w:basedOn w:val="ab"/>
    <w:next w:val="ab"/>
    <w:link w:val="ae"/>
    <w:uiPriority w:val="99"/>
    <w:semiHidden/>
    <w:unhideWhenUsed/>
    <w:rsid w:val="003C317A"/>
    <w:rPr>
      <w:b/>
      <w:bCs/>
    </w:rPr>
  </w:style>
  <w:style w:type="character" w:customStyle="1" w:styleId="ae">
    <w:name w:val="コメント内容 (文字)"/>
    <w:basedOn w:val="ac"/>
    <w:link w:val="ad"/>
    <w:uiPriority w:val="99"/>
    <w:semiHidden/>
    <w:rsid w:val="003C317A"/>
    <w:rPr>
      <w:rFonts w:ascii="Times New Roman" w:eastAsia="ＭＳ 明朝" w:hAnsi="Times New Roman"/>
      <w:b/>
      <w:bCs/>
    </w:rPr>
  </w:style>
  <w:style w:type="paragraph" w:styleId="af">
    <w:name w:val="Revision"/>
    <w:hidden/>
    <w:uiPriority w:val="99"/>
    <w:semiHidden/>
    <w:rsid w:val="00735C8C"/>
    <w:rPr>
      <w:rFonts w:ascii="Times New Roman" w:eastAsia="ＭＳ 明朝" w:hAnsi="Times New Roman"/>
    </w:rPr>
  </w:style>
  <w:style w:type="paragraph" w:styleId="af0">
    <w:name w:val="List Paragraph"/>
    <w:basedOn w:val="a"/>
    <w:uiPriority w:val="34"/>
    <w:qFormat/>
    <w:rsid w:val="00E629CA"/>
    <w:pPr>
      <w:ind w:leftChars="400" w:left="840"/>
    </w:pPr>
  </w:style>
  <w:style w:type="paragraph" w:styleId="af1">
    <w:name w:val="Note Heading"/>
    <w:basedOn w:val="a"/>
    <w:next w:val="a"/>
    <w:link w:val="af2"/>
    <w:uiPriority w:val="99"/>
    <w:unhideWhenUsed/>
    <w:rsid w:val="00E629CA"/>
    <w:pPr>
      <w:jc w:val="center"/>
    </w:pPr>
    <w:rPr>
      <w:rFonts w:ascii="ＭＳ Ｐゴシック" w:eastAsia="ＭＳ Ｐゴシック" w:hAnsi="ＭＳ Ｐゴシック" w:cs="ＭＳ Ｐゴシック"/>
      <w:kern w:val="0"/>
      <w:sz w:val="22"/>
    </w:rPr>
  </w:style>
  <w:style w:type="character" w:customStyle="1" w:styleId="af2">
    <w:name w:val="記 (文字)"/>
    <w:basedOn w:val="a0"/>
    <w:link w:val="af1"/>
    <w:uiPriority w:val="99"/>
    <w:rsid w:val="00E629CA"/>
    <w:rPr>
      <w:rFonts w:ascii="ＭＳ Ｐゴシック" w:eastAsia="ＭＳ Ｐゴシック" w:hAnsi="ＭＳ Ｐゴシック" w:cs="ＭＳ Ｐゴシック"/>
      <w:kern w:val="0"/>
      <w:sz w:val="22"/>
    </w:rPr>
  </w:style>
  <w:style w:type="paragraph" w:styleId="af3">
    <w:name w:val="Closing"/>
    <w:basedOn w:val="a"/>
    <w:link w:val="af4"/>
    <w:uiPriority w:val="99"/>
    <w:unhideWhenUsed/>
    <w:rsid w:val="00E629CA"/>
    <w:pPr>
      <w:jc w:val="right"/>
    </w:pPr>
    <w:rPr>
      <w:rFonts w:ascii="ＭＳ Ｐゴシック" w:eastAsia="ＭＳ Ｐゴシック" w:hAnsi="ＭＳ Ｐゴシック" w:cs="ＭＳ Ｐゴシック"/>
      <w:kern w:val="0"/>
      <w:sz w:val="22"/>
    </w:rPr>
  </w:style>
  <w:style w:type="character" w:customStyle="1" w:styleId="af4">
    <w:name w:val="結語 (文字)"/>
    <w:basedOn w:val="a0"/>
    <w:link w:val="af3"/>
    <w:uiPriority w:val="99"/>
    <w:rsid w:val="00E629CA"/>
    <w:rPr>
      <w:rFonts w:ascii="ＭＳ Ｐゴシック" w:eastAsia="ＭＳ Ｐゴシック" w:hAnsi="ＭＳ Ｐゴシック" w:cs="ＭＳ Ｐゴシック"/>
      <w:kern w:val="0"/>
      <w:sz w:val="22"/>
    </w:rPr>
  </w:style>
  <w:style w:type="character" w:styleId="af5">
    <w:name w:val="Hyperlink"/>
    <w:basedOn w:val="a0"/>
    <w:uiPriority w:val="99"/>
    <w:unhideWhenUsed/>
    <w:rsid w:val="009316F2"/>
    <w:rPr>
      <w:color w:val="0563C1" w:themeColor="hyperlink"/>
      <w:u w:val="single"/>
    </w:rPr>
  </w:style>
  <w:style w:type="character" w:styleId="af6">
    <w:name w:val="Unresolved Mention"/>
    <w:basedOn w:val="a0"/>
    <w:uiPriority w:val="99"/>
    <w:semiHidden/>
    <w:unhideWhenUsed/>
    <w:rsid w:val="009316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895761">
      <w:bodyDiv w:val="1"/>
      <w:marLeft w:val="0"/>
      <w:marRight w:val="0"/>
      <w:marTop w:val="0"/>
      <w:marBottom w:val="0"/>
      <w:divBdr>
        <w:top w:val="none" w:sz="0" w:space="0" w:color="auto"/>
        <w:left w:val="none" w:sz="0" w:space="0" w:color="auto"/>
        <w:bottom w:val="none" w:sz="0" w:space="0" w:color="auto"/>
        <w:right w:val="none" w:sz="0" w:space="0" w:color="auto"/>
      </w:divBdr>
    </w:div>
    <w:div w:id="767458892">
      <w:bodyDiv w:val="1"/>
      <w:marLeft w:val="0"/>
      <w:marRight w:val="0"/>
      <w:marTop w:val="0"/>
      <w:marBottom w:val="0"/>
      <w:divBdr>
        <w:top w:val="none" w:sz="0" w:space="0" w:color="auto"/>
        <w:left w:val="none" w:sz="0" w:space="0" w:color="auto"/>
        <w:bottom w:val="none" w:sz="0" w:space="0" w:color="auto"/>
        <w:right w:val="none" w:sz="0" w:space="0" w:color="auto"/>
      </w:divBdr>
    </w:div>
    <w:div w:id="94904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F88EB-A78E-42C3-92C4-F27A35123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0</Words>
  <Characters>1770</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9T12:24:00Z</dcterms:created>
  <dcterms:modified xsi:type="dcterms:W3CDTF">2022-06-19T12:24:00Z</dcterms:modified>
</cp:coreProperties>
</file>